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85F0D2" w14:textId="77777777" w:rsidR="006D2FBC" w:rsidRDefault="006D2FBC" w:rsidP="000F2BD6">
      <w:pPr>
        <w:jc w:val="center"/>
      </w:pPr>
    </w:p>
    <w:p w14:paraId="23748DF8" w14:textId="77777777" w:rsidR="000F2BD6" w:rsidRPr="00BC5729" w:rsidRDefault="000F2BD6" w:rsidP="000F2BD6">
      <w:pPr>
        <w:jc w:val="center"/>
        <w:rPr>
          <w:rFonts w:ascii="Calibri" w:hAnsi="Calibri" w:cs="Calibri"/>
          <w:b/>
          <w:sz w:val="28"/>
          <w:szCs w:val="28"/>
        </w:rPr>
      </w:pPr>
      <w:r w:rsidRPr="00BC5729">
        <w:rPr>
          <w:rFonts w:ascii="Calibri" w:hAnsi="Calibri" w:cs="Calibri"/>
          <w:b/>
          <w:sz w:val="28"/>
          <w:szCs w:val="28"/>
        </w:rPr>
        <w:t>ROTARY DISTRICT 5910</w:t>
      </w:r>
    </w:p>
    <w:p w14:paraId="7B785060" w14:textId="01751BC0" w:rsidR="000F2BD6" w:rsidRPr="00BC5729" w:rsidRDefault="000F2BD6" w:rsidP="000F2BD6">
      <w:pPr>
        <w:jc w:val="center"/>
        <w:rPr>
          <w:rFonts w:ascii="Calibri" w:hAnsi="Calibri" w:cs="Calibri"/>
          <w:b/>
          <w:sz w:val="28"/>
          <w:szCs w:val="28"/>
        </w:rPr>
      </w:pPr>
      <w:r w:rsidRPr="00BC5729">
        <w:rPr>
          <w:rFonts w:ascii="Calibri" w:hAnsi="Calibri" w:cs="Calibri"/>
          <w:b/>
          <w:sz w:val="28"/>
          <w:szCs w:val="28"/>
        </w:rPr>
        <w:t>“ROLL OF FAME” 20</w:t>
      </w:r>
      <w:r w:rsidR="00EB3E96" w:rsidRPr="00BC5729">
        <w:rPr>
          <w:rFonts w:ascii="Calibri" w:hAnsi="Calibri" w:cs="Calibri"/>
          <w:b/>
          <w:sz w:val="28"/>
          <w:szCs w:val="28"/>
        </w:rPr>
        <w:t>20-2021</w:t>
      </w:r>
      <w:r w:rsidRPr="00BC5729">
        <w:rPr>
          <w:rFonts w:ascii="Calibri" w:hAnsi="Calibri" w:cs="Calibri"/>
          <w:b/>
          <w:sz w:val="28"/>
          <w:szCs w:val="28"/>
        </w:rPr>
        <w:t xml:space="preserve"> NOMINATION FORM</w:t>
      </w:r>
    </w:p>
    <w:p w14:paraId="51B0782C" w14:textId="77777777" w:rsidR="000F2BD6" w:rsidRDefault="000F2BD6" w:rsidP="000F2BD6">
      <w:r>
        <w:t>The Rotary Club of____________________________________________________________</w:t>
      </w:r>
    </w:p>
    <w:p w14:paraId="79FF0F37" w14:textId="77777777" w:rsidR="000F2BD6" w:rsidRDefault="000F2BD6" w:rsidP="000F2BD6"/>
    <w:p w14:paraId="48F7AC03" w14:textId="77777777" w:rsidR="000F2BD6" w:rsidRDefault="000F2BD6" w:rsidP="000F2BD6">
      <w:r>
        <w:t>takes great pride in nominating, _________________________________________________</w:t>
      </w:r>
    </w:p>
    <w:p w14:paraId="608ED2D1" w14:textId="77777777" w:rsidR="000F2BD6" w:rsidRDefault="000F2BD6" w:rsidP="000F2BD6"/>
    <w:p w14:paraId="623A930F" w14:textId="7BAC1227" w:rsidR="000F2BD6" w:rsidRDefault="000F2BD6" w:rsidP="000F2BD6">
      <w:r>
        <w:t>to receive the prestigious honor of having his or her name included among the most outstanding Rotarians to have served in their Club and in our District by being inducted into the District 5910.</w:t>
      </w:r>
      <w:r w:rsidR="000673D2">
        <w:t xml:space="preserve"> </w:t>
      </w:r>
      <w:r w:rsidR="000673D2" w:rsidRPr="000673D2">
        <w:rPr>
          <w:b/>
        </w:rPr>
        <w:t xml:space="preserve">Prior recipients may not be re-nominated. </w:t>
      </w:r>
    </w:p>
    <w:p w14:paraId="7C289F4E" w14:textId="77777777" w:rsidR="000F2BD6" w:rsidRDefault="000F2BD6" w:rsidP="000F2BD6"/>
    <w:p w14:paraId="3D747304" w14:textId="77777777" w:rsidR="000F2BD6" w:rsidRDefault="000F2BD6" w:rsidP="000F2BD6">
      <w:pPr>
        <w:jc w:val="center"/>
      </w:pPr>
      <w:r>
        <w:t>“Roll of Fame”</w:t>
      </w:r>
    </w:p>
    <w:p w14:paraId="376D27B6" w14:textId="77777777" w:rsidR="000F2BD6" w:rsidRDefault="000F2BD6" w:rsidP="000F2BD6">
      <w:pPr>
        <w:jc w:val="center"/>
      </w:pPr>
    </w:p>
    <w:p w14:paraId="719940FD" w14:textId="77777777" w:rsidR="000F2BD6" w:rsidRDefault="000F2BD6" w:rsidP="000F2BD6">
      <w:r>
        <w:t>Our nominee has met the qualification of the District By- Laws, Article XV, which states:</w:t>
      </w:r>
    </w:p>
    <w:p w14:paraId="1F5F1BE1" w14:textId="77777777" w:rsidR="000F2BD6" w:rsidRDefault="000F2BD6" w:rsidP="000F2BD6">
      <w:pPr>
        <w:pStyle w:val="ListParagraph"/>
        <w:numPr>
          <w:ilvl w:val="0"/>
          <w:numId w:val="1"/>
        </w:numPr>
      </w:pPr>
      <w:r>
        <w:t>Honoree must have served as an Officer or Director of a Rotary Club.</w:t>
      </w:r>
    </w:p>
    <w:p w14:paraId="1EBD44DB" w14:textId="77777777" w:rsidR="000F2BD6" w:rsidRDefault="000F2BD6" w:rsidP="000F2BD6">
      <w:pPr>
        <w:pStyle w:val="ListParagraph"/>
        <w:numPr>
          <w:ilvl w:val="0"/>
          <w:numId w:val="1"/>
        </w:numPr>
      </w:pPr>
      <w:r>
        <w:t>Honoree must have been a member of Rotary for 5 years prior to nomination.</w:t>
      </w:r>
    </w:p>
    <w:p w14:paraId="5E074F49" w14:textId="77777777" w:rsidR="000F2BD6" w:rsidRDefault="000F2BD6" w:rsidP="000F2BD6">
      <w:pPr>
        <w:pStyle w:val="ListParagraph"/>
        <w:numPr>
          <w:ilvl w:val="0"/>
          <w:numId w:val="1"/>
        </w:numPr>
      </w:pPr>
      <w:r>
        <w:t>Honoree must have above average attendance, have attended another Rotary Club and at least one (1) District Conference and one (1) District Assembly.</w:t>
      </w:r>
    </w:p>
    <w:p w14:paraId="59799988" w14:textId="77777777" w:rsidR="000F2BD6" w:rsidRDefault="000F2BD6" w:rsidP="000F2BD6">
      <w:pPr>
        <w:pStyle w:val="ListParagraph"/>
        <w:numPr>
          <w:ilvl w:val="0"/>
          <w:numId w:val="1"/>
        </w:numPr>
      </w:pPr>
      <w:r>
        <w:t xml:space="preserve">Honoree must have chaired or actively served on several club committees in more than one (1) of the </w:t>
      </w:r>
      <w:r w:rsidRPr="000F2BD6">
        <w:rPr>
          <w:i/>
        </w:rPr>
        <w:t>Avenues of Service.</w:t>
      </w:r>
      <w:r>
        <w:t xml:space="preserve"> </w:t>
      </w:r>
    </w:p>
    <w:p w14:paraId="2903D378" w14:textId="77777777" w:rsidR="000F2BD6" w:rsidRDefault="000F2BD6" w:rsidP="000F2BD6">
      <w:pPr>
        <w:pStyle w:val="ListParagraph"/>
        <w:numPr>
          <w:ilvl w:val="0"/>
          <w:numId w:val="1"/>
        </w:numPr>
      </w:pPr>
      <w:r>
        <w:t xml:space="preserve">Honoree should make every effort to be present to personally receive their award. </w:t>
      </w:r>
    </w:p>
    <w:p w14:paraId="12D46D00" w14:textId="77777777" w:rsidR="000F2BD6" w:rsidRDefault="000F2BD6" w:rsidP="000F2BD6"/>
    <w:p w14:paraId="7A665AA2" w14:textId="77777777" w:rsidR="000F2BD6" w:rsidRDefault="000F2BD6" w:rsidP="000F2BD6">
      <w:r>
        <w:t xml:space="preserve">Below, we have listed our nominee’s </w:t>
      </w:r>
      <w:r w:rsidRPr="006D2FBC">
        <w:rPr>
          <w:u w:val="single"/>
        </w:rPr>
        <w:t>Rotary achievements</w:t>
      </w:r>
      <w:r>
        <w:t xml:space="preserve">. (Please limit to </w:t>
      </w:r>
      <w:r w:rsidRPr="006D2FBC">
        <w:rPr>
          <w:b/>
          <w:u w:val="single"/>
        </w:rPr>
        <w:t>100 words</w:t>
      </w:r>
      <w:r>
        <w:t xml:space="preserve"> or less, </w:t>
      </w:r>
      <w:r w:rsidRPr="006D2FBC">
        <w:rPr>
          <w:i/>
        </w:rPr>
        <w:t>use additional sheet if necessary</w:t>
      </w:r>
      <w:r>
        <w:t xml:space="preserve">). </w:t>
      </w:r>
      <w:r w:rsidRPr="006D2FBC">
        <w:rPr>
          <w:i/>
        </w:rPr>
        <w:t>Civic accomplishments</w:t>
      </w:r>
      <w:r>
        <w:t xml:space="preserve"> may be mentioned, but shall not be a basis for recognition. </w:t>
      </w:r>
    </w:p>
    <w:p w14:paraId="43AFFD8D" w14:textId="77777777" w:rsidR="006D2FBC" w:rsidRDefault="006D2FBC" w:rsidP="000F2BD6"/>
    <w:p w14:paraId="519ED813" w14:textId="77777777" w:rsidR="006D2FBC" w:rsidRDefault="006D2FBC" w:rsidP="000F2BD6"/>
    <w:p w14:paraId="55D4202D" w14:textId="77777777" w:rsidR="006D2FBC" w:rsidRDefault="006D2FBC" w:rsidP="000F2BD6"/>
    <w:p w14:paraId="45E33EEE" w14:textId="77777777" w:rsidR="006D2FBC" w:rsidRDefault="006D2FBC" w:rsidP="000F2BD6"/>
    <w:p w14:paraId="39F20F79" w14:textId="77777777" w:rsidR="006D2FBC" w:rsidRDefault="006D2FBC" w:rsidP="000F2BD6"/>
    <w:p w14:paraId="164854B9" w14:textId="77777777" w:rsidR="006D2FBC" w:rsidRDefault="006D2FBC" w:rsidP="006D2FBC"/>
    <w:p w14:paraId="6FE706C9" w14:textId="77777777" w:rsidR="006D2FBC" w:rsidRDefault="006D2FBC" w:rsidP="006D2FBC"/>
    <w:p w14:paraId="0CFC3519" w14:textId="77777777" w:rsidR="006D2FBC" w:rsidRDefault="006D2FBC" w:rsidP="006D2FBC"/>
    <w:p w14:paraId="428DBF19" w14:textId="77777777" w:rsidR="006D2FBC" w:rsidRDefault="006D2FBC" w:rsidP="006D2FBC"/>
    <w:p w14:paraId="52E8F2B4" w14:textId="77777777" w:rsidR="006D2FBC" w:rsidRDefault="006D2FBC" w:rsidP="006D2FBC"/>
    <w:p w14:paraId="4DB3CE50" w14:textId="77777777" w:rsidR="006D2FBC" w:rsidRPr="006D2FBC" w:rsidRDefault="006D2FBC" w:rsidP="006D2FBC">
      <w:r>
        <w:t>Club President’s Signature__________________________________ Date _________________</w:t>
      </w:r>
    </w:p>
    <w:p w14:paraId="05FEB49F" w14:textId="77777777" w:rsidR="006D2FBC" w:rsidRDefault="006D2FBC" w:rsidP="006D2FBC">
      <w:pPr>
        <w:spacing w:line="360" w:lineRule="auto"/>
        <w:jc w:val="center"/>
        <w:rPr>
          <w:sz w:val="28"/>
        </w:rPr>
      </w:pPr>
    </w:p>
    <w:p w14:paraId="1763FE46" w14:textId="0347143E" w:rsidR="006D2FBC" w:rsidRPr="006D2FBC" w:rsidRDefault="006D2FBC" w:rsidP="006D2FBC">
      <w:pPr>
        <w:spacing w:line="360" w:lineRule="auto"/>
        <w:jc w:val="center"/>
        <w:rPr>
          <w:sz w:val="28"/>
        </w:rPr>
      </w:pPr>
      <w:r w:rsidRPr="006D2FBC">
        <w:rPr>
          <w:sz w:val="28"/>
        </w:rPr>
        <w:t xml:space="preserve">Forms must be received by </w:t>
      </w:r>
      <w:r w:rsidRPr="006D2FBC">
        <w:rPr>
          <w:b/>
          <w:sz w:val="28"/>
        </w:rPr>
        <w:t>March 1, 20</w:t>
      </w:r>
      <w:r w:rsidR="00EB3E96">
        <w:rPr>
          <w:b/>
          <w:sz w:val="28"/>
        </w:rPr>
        <w:t>21</w:t>
      </w:r>
      <w:r w:rsidRPr="006D2FBC">
        <w:rPr>
          <w:sz w:val="28"/>
        </w:rPr>
        <w:t xml:space="preserve"> to be considered.</w:t>
      </w:r>
    </w:p>
    <w:p w14:paraId="05CBDFE2" w14:textId="11B66298" w:rsidR="00EB3E96" w:rsidRDefault="00BB5D91" w:rsidP="006D2FBC">
      <w:pPr>
        <w:spacing w:line="360" w:lineRule="auto"/>
        <w:jc w:val="center"/>
        <w:rPr>
          <w:sz w:val="28"/>
        </w:rPr>
      </w:pPr>
      <w:r>
        <w:rPr>
          <w:b/>
          <w:sz w:val="28"/>
        </w:rPr>
        <w:t xml:space="preserve">Please </w:t>
      </w:r>
      <w:r w:rsidR="00EB3E96">
        <w:rPr>
          <w:b/>
          <w:sz w:val="28"/>
        </w:rPr>
        <w:t>E</w:t>
      </w:r>
      <w:r>
        <w:rPr>
          <w:b/>
          <w:sz w:val="28"/>
        </w:rPr>
        <w:t>-</w:t>
      </w:r>
      <w:r w:rsidR="00EB3E96">
        <w:rPr>
          <w:b/>
          <w:sz w:val="28"/>
        </w:rPr>
        <w:t>m</w:t>
      </w:r>
      <w:r w:rsidR="006D2FBC" w:rsidRPr="006D2FBC">
        <w:rPr>
          <w:b/>
          <w:sz w:val="28"/>
        </w:rPr>
        <w:t xml:space="preserve">ail </w:t>
      </w:r>
      <w:r>
        <w:rPr>
          <w:b/>
          <w:sz w:val="28"/>
        </w:rPr>
        <w:t xml:space="preserve">with picture </w:t>
      </w:r>
      <w:r w:rsidR="006D2FBC" w:rsidRPr="006D2FBC">
        <w:rPr>
          <w:b/>
          <w:sz w:val="28"/>
        </w:rPr>
        <w:t xml:space="preserve">to: </w:t>
      </w:r>
      <w:r w:rsidR="00EB3E96" w:rsidRPr="006D2FBC">
        <w:rPr>
          <w:sz w:val="28"/>
        </w:rPr>
        <w:t xml:space="preserve">Wmcleigh@aol.com </w:t>
      </w:r>
    </w:p>
    <w:p w14:paraId="721E73FB" w14:textId="1A3A26E3" w:rsidR="006D2FBC" w:rsidRPr="006D2FBC" w:rsidRDefault="00EB3E96" w:rsidP="006D2FBC">
      <w:pPr>
        <w:spacing w:line="360" w:lineRule="auto"/>
        <w:jc w:val="center"/>
        <w:rPr>
          <w:sz w:val="28"/>
        </w:rPr>
      </w:pPr>
      <w:r w:rsidRPr="00BB5D91">
        <w:rPr>
          <w:b/>
          <w:bCs/>
          <w:sz w:val="28"/>
        </w:rPr>
        <w:t>Or mail to</w:t>
      </w:r>
      <w:r>
        <w:rPr>
          <w:sz w:val="28"/>
        </w:rPr>
        <w:t xml:space="preserve">: </w:t>
      </w:r>
      <w:r w:rsidR="006D2FBC" w:rsidRPr="006D2FBC">
        <w:rPr>
          <w:sz w:val="28"/>
        </w:rPr>
        <w:t>PO BOX 7002, The Woodlands, TX 77387</w:t>
      </w:r>
    </w:p>
    <w:p w14:paraId="15545900" w14:textId="3AAA3CBB" w:rsidR="006D2FBC" w:rsidRPr="006D2FBC" w:rsidRDefault="006D2FBC" w:rsidP="006D2FBC">
      <w:pPr>
        <w:spacing w:line="360" w:lineRule="auto"/>
        <w:jc w:val="center"/>
        <w:rPr>
          <w:sz w:val="28"/>
        </w:rPr>
      </w:pPr>
      <w:r w:rsidRPr="006D2FBC">
        <w:rPr>
          <w:sz w:val="28"/>
        </w:rPr>
        <w:t>Telephone: 713-823-1624     Fax: 281-292-6835</w:t>
      </w:r>
      <w:bookmarkStart w:id="0" w:name="_GoBack"/>
      <w:bookmarkEnd w:id="0"/>
    </w:p>
    <w:sectPr w:rsidR="006D2FBC" w:rsidRPr="006D2FBC" w:rsidSect="006D2FBC">
      <w:headerReference w:type="default" r:id="rId8"/>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C17D53" w14:textId="77777777" w:rsidR="00730B4D" w:rsidRDefault="00730B4D" w:rsidP="006D2FBC">
      <w:pPr>
        <w:spacing w:line="240" w:lineRule="auto"/>
      </w:pPr>
      <w:r>
        <w:separator/>
      </w:r>
    </w:p>
  </w:endnote>
  <w:endnote w:type="continuationSeparator" w:id="0">
    <w:p w14:paraId="710EB545" w14:textId="77777777" w:rsidR="00730B4D" w:rsidRDefault="00730B4D" w:rsidP="006D2F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C5130D" w14:textId="77777777" w:rsidR="00730B4D" w:rsidRDefault="00730B4D" w:rsidP="006D2FBC">
      <w:pPr>
        <w:spacing w:line="240" w:lineRule="auto"/>
      </w:pPr>
      <w:r>
        <w:separator/>
      </w:r>
    </w:p>
  </w:footnote>
  <w:footnote w:type="continuationSeparator" w:id="0">
    <w:p w14:paraId="271E0012" w14:textId="77777777" w:rsidR="00730B4D" w:rsidRDefault="00730B4D" w:rsidP="006D2FB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ACA797" w14:textId="77777777" w:rsidR="006D2FBC" w:rsidRDefault="006D2FBC" w:rsidP="006D2FBC">
    <w:pPr>
      <w:pStyle w:val="Header"/>
      <w:jc w:val="center"/>
    </w:pPr>
    <w:r>
      <w:rPr>
        <w:noProof/>
      </w:rPr>
      <w:drawing>
        <wp:inline distT="0" distB="0" distL="0" distR="0" wp14:anchorId="3CF671C2" wp14:editId="5576E5D5">
          <wp:extent cx="1028700" cy="100633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Rotary.jpg"/>
                  <pic:cNvPicPr/>
                </pic:nvPicPr>
                <pic:blipFill>
                  <a:blip r:embed="rId1">
                    <a:extLst>
                      <a:ext uri="{28A0092B-C50C-407E-A947-70E740481C1C}">
                        <a14:useLocalDpi xmlns:a14="http://schemas.microsoft.com/office/drawing/2010/main" val="0"/>
                      </a:ext>
                    </a:extLst>
                  </a:blip>
                  <a:stretch>
                    <a:fillRect/>
                  </a:stretch>
                </pic:blipFill>
                <pic:spPr>
                  <a:xfrm>
                    <a:off x="0" y="0"/>
                    <a:ext cx="1037669" cy="1015111"/>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530195"/>
    <w:multiLevelType w:val="hybridMultilevel"/>
    <w:tmpl w:val="D78229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yMLcwNjM1tQAiMyUdpeDU4uLM/DyQAsNaAEVLaKQsAAAA"/>
  </w:docVars>
  <w:rsids>
    <w:rsidRoot w:val="000F2BD6"/>
    <w:rsid w:val="000673D2"/>
    <w:rsid w:val="0009173D"/>
    <w:rsid w:val="000F2BD6"/>
    <w:rsid w:val="00310A38"/>
    <w:rsid w:val="00317852"/>
    <w:rsid w:val="00343424"/>
    <w:rsid w:val="006D2FBC"/>
    <w:rsid w:val="00730B4D"/>
    <w:rsid w:val="008B0DE3"/>
    <w:rsid w:val="009E6E40"/>
    <w:rsid w:val="00BB5D91"/>
    <w:rsid w:val="00BC5729"/>
    <w:rsid w:val="00DF4F8C"/>
    <w:rsid w:val="00E0664B"/>
    <w:rsid w:val="00EA38F8"/>
    <w:rsid w:val="00EB3E96"/>
    <w:rsid w:val="00FC6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C0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2BD6"/>
    <w:pPr>
      <w:ind w:left="720"/>
      <w:contextualSpacing/>
    </w:pPr>
  </w:style>
  <w:style w:type="paragraph" w:styleId="Header">
    <w:name w:val="header"/>
    <w:basedOn w:val="Normal"/>
    <w:link w:val="HeaderChar"/>
    <w:uiPriority w:val="99"/>
    <w:unhideWhenUsed/>
    <w:rsid w:val="006D2FBC"/>
    <w:pPr>
      <w:tabs>
        <w:tab w:val="center" w:pos="4680"/>
        <w:tab w:val="right" w:pos="9360"/>
      </w:tabs>
      <w:spacing w:line="240" w:lineRule="auto"/>
    </w:pPr>
  </w:style>
  <w:style w:type="character" w:customStyle="1" w:styleId="HeaderChar">
    <w:name w:val="Header Char"/>
    <w:basedOn w:val="DefaultParagraphFont"/>
    <w:link w:val="Header"/>
    <w:uiPriority w:val="99"/>
    <w:rsid w:val="006D2FBC"/>
  </w:style>
  <w:style w:type="paragraph" w:styleId="Footer">
    <w:name w:val="footer"/>
    <w:basedOn w:val="Normal"/>
    <w:link w:val="FooterChar"/>
    <w:uiPriority w:val="99"/>
    <w:unhideWhenUsed/>
    <w:rsid w:val="006D2FBC"/>
    <w:pPr>
      <w:tabs>
        <w:tab w:val="center" w:pos="4680"/>
        <w:tab w:val="right" w:pos="9360"/>
      </w:tabs>
      <w:spacing w:line="240" w:lineRule="auto"/>
    </w:pPr>
  </w:style>
  <w:style w:type="character" w:customStyle="1" w:styleId="FooterChar">
    <w:name w:val="Footer Char"/>
    <w:basedOn w:val="DefaultParagraphFont"/>
    <w:link w:val="Footer"/>
    <w:uiPriority w:val="99"/>
    <w:rsid w:val="006D2FBC"/>
  </w:style>
  <w:style w:type="paragraph" w:styleId="BalloonText">
    <w:name w:val="Balloon Text"/>
    <w:basedOn w:val="Normal"/>
    <w:link w:val="BalloonTextChar"/>
    <w:uiPriority w:val="99"/>
    <w:semiHidden/>
    <w:unhideWhenUsed/>
    <w:rsid w:val="0031785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85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2BD6"/>
    <w:pPr>
      <w:ind w:left="720"/>
      <w:contextualSpacing/>
    </w:pPr>
  </w:style>
  <w:style w:type="paragraph" w:styleId="Header">
    <w:name w:val="header"/>
    <w:basedOn w:val="Normal"/>
    <w:link w:val="HeaderChar"/>
    <w:uiPriority w:val="99"/>
    <w:unhideWhenUsed/>
    <w:rsid w:val="006D2FBC"/>
    <w:pPr>
      <w:tabs>
        <w:tab w:val="center" w:pos="4680"/>
        <w:tab w:val="right" w:pos="9360"/>
      </w:tabs>
      <w:spacing w:line="240" w:lineRule="auto"/>
    </w:pPr>
  </w:style>
  <w:style w:type="character" w:customStyle="1" w:styleId="HeaderChar">
    <w:name w:val="Header Char"/>
    <w:basedOn w:val="DefaultParagraphFont"/>
    <w:link w:val="Header"/>
    <w:uiPriority w:val="99"/>
    <w:rsid w:val="006D2FBC"/>
  </w:style>
  <w:style w:type="paragraph" w:styleId="Footer">
    <w:name w:val="footer"/>
    <w:basedOn w:val="Normal"/>
    <w:link w:val="FooterChar"/>
    <w:uiPriority w:val="99"/>
    <w:unhideWhenUsed/>
    <w:rsid w:val="006D2FBC"/>
    <w:pPr>
      <w:tabs>
        <w:tab w:val="center" w:pos="4680"/>
        <w:tab w:val="right" w:pos="9360"/>
      </w:tabs>
      <w:spacing w:line="240" w:lineRule="auto"/>
    </w:pPr>
  </w:style>
  <w:style w:type="character" w:customStyle="1" w:styleId="FooterChar">
    <w:name w:val="Footer Char"/>
    <w:basedOn w:val="DefaultParagraphFont"/>
    <w:link w:val="Footer"/>
    <w:uiPriority w:val="99"/>
    <w:rsid w:val="006D2FBC"/>
  </w:style>
  <w:style w:type="paragraph" w:styleId="BalloonText">
    <w:name w:val="Balloon Text"/>
    <w:basedOn w:val="Normal"/>
    <w:link w:val="BalloonTextChar"/>
    <w:uiPriority w:val="99"/>
    <w:semiHidden/>
    <w:unhideWhenUsed/>
    <w:rsid w:val="0031785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85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gh Custom Homes</dc:creator>
  <cp:lastModifiedBy>Executive Director</cp:lastModifiedBy>
  <cp:revision>2</cp:revision>
  <dcterms:created xsi:type="dcterms:W3CDTF">2021-02-01T01:22:00Z</dcterms:created>
  <dcterms:modified xsi:type="dcterms:W3CDTF">2021-02-01T01:22:00Z</dcterms:modified>
</cp:coreProperties>
</file>